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9F053" w14:textId="13B391D3" w:rsidR="002349A0" w:rsidRPr="00E42299" w:rsidRDefault="00E42299" w:rsidP="00605F97">
      <w:pPr>
        <w:jc w:val="center"/>
        <w:rPr>
          <w:b/>
          <w:sz w:val="28"/>
          <w:szCs w:val="28"/>
        </w:rPr>
      </w:pPr>
      <w:r w:rsidRPr="00E42299">
        <w:rPr>
          <w:b/>
          <w:sz w:val="28"/>
          <w:szCs w:val="28"/>
        </w:rPr>
        <w:t>Daily Report –</w:t>
      </w:r>
      <w:r w:rsidR="006C1FD5">
        <w:rPr>
          <w:b/>
          <w:sz w:val="28"/>
          <w:szCs w:val="28"/>
        </w:rPr>
        <w:t xml:space="preserve"> </w:t>
      </w:r>
      <w:r w:rsidRPr="00E42299">
        <w:rPr>
          <w:b/>
          <w:sz w:val="28"/>
          <w:szCs w:val="28"/>
        </w:rPr>
        <w:t>Attendance and Work Description</w:t>
      </w:r>
    </w:p>
    <w:p w14:paraId="2125AED1" w14:textId="649A58D0" w:rsidR="00605F97" w:rsidRDefault="00605F97" w:rsidP="0084244E">
      <w:pPr>
        <w:jc w:val="right"/>
      </w:pPr>
    </w:p>
    <w:p w14:paraId="3DB05BC5" w14:textId="7065E238" w:rsidR="00844579" w:rsidRDefault="00BD24D9" w:rsidP="00605F97">
      <w:r>
        <w:rPr>
          <w:b/>
        </w:rPr>
        <w:t>Project</w:t>
      </w:r>
      <w:r w:rsidR="00844579">
        <w:t>:  ___________________________</w:t>
      </w:r>
      <w:r w:rsidR="00844579">
        <w:tab/>
      </w:r>
      <w:r w:rsidR="00844579">
        <w:tab/>
      </w:r>
      <w:r w:rsidR="00844579">
        <w:tab/>
      </w:r>
      <w:r w:rsidR="002F415D">
        <w:rPr>
          <w:b/>
        </w:rPr>
        <w:t>Contractor</w:t>
      </w:r>
      <w:r w:rsidR="00B030EE">
        <w:t>: _____________________</w:t>
      </w:r>
      <w:r w:rsidR="00B030EE">
        <w:tab/>
      </w:r>
      <w:r w:rsidR="00B030EE">
        <w:tab/>
      </w:r>
      <w:r w:rsidR="00B030EE">
        <w:tab/>
      </w:r>
      <w:r w:rsidR="00844579" w:rsidRPr="00844579">
        <w:rPr>
          <w:b/>
        </w:rPr>
        <w:t>Date</w:t>
      </w:r>
      <w:r w:rsidR="00B030EE">
        <w:rPr>
          <w:b/>
        </w:rPr>
        <w:t xml:space="preserve"> of Work</w:t>
      </w:r>
      <w:r w:rsidR="00844579">
        <w:t>: _________________</w:t>
      </w:r>
    </w:p>
    <w:p w14:paraId="31BD7839" w14:textId="77777777" w:rsidR="00844579" w:rsidRDefault="00844579" w:rsidP="00605F97"/>
    <w:p w14:paraId="50323E24" w14:textId="412CC034" w:rsidR="00E42299" w:rsidRPr="0084244E" w:rsidRDefault="00B030EE" w:rsidP="0084244E">
      <w:pPr>
        <w:jc w:val="center"/>
        <w:rPr>
          <w:rFonts w:ascii="Arial" w:hAnsi="Arial" w:cs="Arial"/>
          <w:sz w:val="18"/>
        </w:rPr>
      </w:pPr>
      <w:r w:rsidRPr="0084244E">
        <w:rPr>
          <w:rFonts w:ascii="Arial" w:hAnsi="Arial" w:cs="Arial"/>
          <w:sz w:val="18"/>
        </w:rPr>
        <w:t>(</w:t>
      </w:r>
      <w:r w:rsidR="00E86492">
        <w:rPr>
          <w:rFonts w:ascii="Arial" w:hAnsi="Arial" w:cs="Arial"/>
          <w:b/>
          <w:sz w:val="18"/>
        </w:rPr>
        <w:t>Position</w:t>
      </w:r>
      <w:r w:rsidRPr="0084244E">
        <w:rPr>
          <w:rFonts w:ascii="Arial" w:hAnsi="Arial" w:cs="Arial"/>
          <w:sz w:val="18"/>
        </w:rPr>
        <w:t xml:space="preserve">: </w:t>
      </w:r>
      <w:r w:rsidR="00321953" w:rsidRPr="00C43C96">
        <w:rPr>
          <w:rFonts w:ascii="Arial" w:hAnsi="Arial" w:cs="Arial"/>
          <w:b/>
          <w:sz w:val="18"/>
        </w:rPr>
        <w:t>W</w:t>
      </w:r>
      <w:r w:rsidRPr="0084244E">
        <w:rPr>
          <w:rFonts w:ascii="Arial" w:hAnsi="Arial" w:cs="Arial"/>
          <w:sz w:val="18"/>
        </w:rPr>
        <w:t xml:space="preserve"> = </w:t>
      </w:r>
      <w:r w:rsidR="00321953">
        <w:rPr>
          <w:rFonts w:ascii="Arial" w:hAnsi="Arial" w:cs="Arial"/>
          <w:sz w:val="18"/>
        </w:rPr>
        <w:t>Worker</w:t>
      </w:r>
      <w:r w:rsidRPr="0084244E">
        <w:rPr>
          <w:rFonts w:ascii="Arial" w:hAnsi="Arial" w:cs="Arial"/>
          <w:sz w:val="18"/>
        </w:rPr>
        <w:t xml:space="preserve"> / </w:t>
      </w:r>
      <w:r w:rsidR="00251551" w:rsidRPr="002B3CC0">
        <w:rPr>
          <w:rFonts w:ascii="Arial" w:hAnsi="Arial" w:cs="Arial"/>
          <w:b/>
          <w:sz w:val="18"/>
        </w:rPr>
        <w:t xml:space="preserve">S </w:t>
      </w:r>
      <w:r w:rsidR="00251551">
        <w:rPr>
          <w:rFonts w:ascii="Arial" w:hAnsi="Arial" w:cs="Arial"/>
          <w:sz w:val="18"/>
        </w:rPr>
        <w:t xml:space="preserve">= Supervisor / </w:t>
      </w:r>
      <w:r w:rsidR="00251551" w:rsidRPr="002B3CC0">
        <w:rPr>
          <w:rFonts w:ascii="Arial" w:hAnsi="Arial" w:cs="Arial"/>
          <w:b/>
          <w:sz w:val="18"/>
        </w:rPr>
        <w:t>O</w:t>
      </w:r>
      <w:r w:rsidR="002B3CC0">
        <w:rPr>
          <w:rFonts w:ascii="Arial" w:hAnsi="Arial" w:cs="Arial"/>
          <w:sz w:val="18"/>
        </w:rPr>
        <w:t xml:space="preserve"> = Owner / </w:t>
      </w:r>
      <w:r w:rsidRPr="00C43C96">
        <w:rPr>
          <w:rFonts w:ascii="Arial" w:hAnsi="Arial" w:cs="Arial"/>
          <w:b/>
          <w:sz w:val="18"/>
        </w:rPr>
        <w:t>A</w:t>
      </w:r>
      <w:r w:rsidR="003422B7" w:rsidRPr="00C43C96">
        <w:rPr>
          <w:rFonts w:ascii="Arial" w:hAnsi="Arial" w:cs="Arial"/>
          <w:b/>
          <w:sz w:val="18"/>
        </w:rPr>
        <w:t>1</w:t>
      </w:r>
      <w:r w:rsidRPr="0084244E">
        <w:rPr>
          <w:rFonts w:ascii="Arial" w:hAnsi="Arial" w:cs="Arial"/>
          <w:sz w:val="18"/>
        </w:rPr>
        <w:t xml:space="preserve"> = </w:t>
      </w:r>
      <w:r w:rsidR="00B04C17">
        <w:rPr>
          <w:rFonts w:ascii="Arial" w:hAnsi="Arial" w:cs="Arial"/>
          <w:sz w:val="18"/>
        </w:rPr>
        <w:t>1</w:t>
      </w:r>
      <w:r w:rsidR="00B04C17" w:rsidRPr="00B04C17">
        <w:rPr>
          <w:rFonts w:ascii="Arial" w:hAnsi="Arial" w:cs="Arial"/>
          <w:sz w:val="18"/>
          <w:vertAlign w:val="superscript"/>
        </w:rPr>
        <w:t>st</w:t>
      </w:r>
      <w:r w:rsidR="00B04C17">
        <w:rPr>
          <w:rFonts w:ascii="Arial" w:hAnsi="Arial" w:cs="Arial"/>
          <w:sz w:val="18"/>
        </w:rPr>
        <w:t xml:space="preserve"> Year </w:t>
      </w:r>
      <w:r w:rsidRPr="0084244E">
        <w:rPr>
          <w:rFonts w:ascii="Arial" w:hAnsi="Arial" w:cs="Arial"/>
          <w:sz w:val="18"/>
        </w:rPr>
        <w:t>Apprentice</w:t>
      </w:r>
      <w:r w:rsidR="00B04C17">
        <w:rPr>
          <w:rFonts w:ascii="Arial" w:hAnsi="Arial" w:cs="Arial"/>
          <w:sz w:val="18"/>
        </w:rPr>
        <w:t xml:space="preserve"> / </w:t>
      </w:r>
      <w:r w:rsidR="00B04C17" w:rsidRPr="00C43C96">
        <w:rPr>
          <w:rFonts w:ascii="Arial" w:hAnsi="Arial" w:cs="Arial"/>
          <w:b/>
          <w:sz w:val="18"/>
        </w:rPr>
        <w:t>A2</w:t>
      </w:r>
      <w:r w:rsidR="00B04C17">
        <w:rPr>
          <w:rFonts w:ascii="Arial" w:hAnsi="Arial" w:cs="Arial"/>
          <w:sz w:val="18"/>
        </w:rPr>
        <w:t xml:space="preserve"> = </w:t>
      </w:r>
      <w:r w:rsidR="00C43C96">
        <w:rPr>
          <w:rFonts w:ascii="Arial" w:hAnsi="Arial" w:cs="Arial"/>
          <w:sz w:val="18"/>
        </w:rPr>
        <w:t>2</w:t>
      </w:r>
      <w:r w:rsidR="00C43C96" w:rsidRPr="00C43C96">
        <w:rPr>
          <w:rFonts w:ascii="Arial" w:hAnsi="Arial" w:cs="Arial"/>
          <w:sz w:val="18"/>
          <w:vertAlign w:val="superscript"/>
        </w:rPr>
        <w:t>nd</w:t>
      </w:r>
      <w:r w:rsidR="00BA288E">
        <w:rPr>
          <w:rFonts w:ascii="Arial" w:hAnsi="Arial" w:cs="Arial"/>
          <w:sz w:val="18"/>
        </w:rPr>
        <w:t>+ Y</w:t>
      </w:r>
      <w:r w:rsidR="00C43C96">
        <w:rPr>
          <w:rFonts w:ascii="Arial" w:hAnsi="Arial" w:cs="Arial"/>
          <w:sz w:val="18"/>
        </w:rPr>
        <w:t>ear Apprentice</w:t>
      </w:r>
      <w:r w:rsidRPr="0084244E">
        <w:rPr>
          <w:rFonts w:ascii="Arial" w:hAnsi="Arial" w:cs="Arial"/>
          <w:sz w:val="18"/>
        </w:rPr>
        <w:t>)</w:t>
      </w:r>
      <w:r w:rsidR="0084244E" w:rsidRPr="0084244E">
        <w:rPr>
          <w:rFonts w:ascii="Arial" w:hAnsi="Arial" w:cs="Arial"/>
          <w:sz w:val="18"/>
        </w:rPr>
        <w:tab/>
      </w:r>
      <w:r w:rsidR="0084244E" w:rsidRPr="0084244E">
        <w:rPr>
          <w:rFonts w:ascii="Arial" w:hAnsi="Arial" w:cs="Arial"/>
          <w:sz w:val="18"/>
        </w:rPr>
        <w:tab/>
      </w:r>
      <w:r w:rsidR="0084244E" w:rsidRPr="0084244E">
        <w:rPr>
          <w:rFonts w:ascii="Arial" w:hAnsi="Arial" w:cs="Arial"/>
          <w:sz w:val="18"/>
        </w:rPr>
        <w:tab/>
      </w:r>
      <w:r w:rsidR="00E42299" w:rsidRPr="0084244E">
        <w:rPr>
          <w:rFonts w:ascii="Arial" w:hAnsi="Arial" w:cs="Arial"/>
          <w:sz w:val="18"/>
        </w:rPr>
        <w:t>(</w:t>
      </w:r>
      <w:r w:rsidR="003422B7">
        <w:rPr>
          <w:rFonts w:ascii="Arial" w:hAnsi="Arial" w:cs="Arial"/>
          <w:b/>
          <w:sz w:val="18"/>
        </w:rPr>
        <w:t>Trade</w:t>
      </w:r>
      <w:r w:rsidR="00E42299" w:rsidRPr="0084244E">
        <w:rPr>
          <w:rFonts w:ascii="Arial" w:hAnsi="Arial" w:cs="Arial"/>
          <w:sz w:val="18"/>
        </w:rPr>
        <w:t>: Carpenter, Glazier, Operator, etc.)</w:t>
      </w:r>
    </w:p>
    <w:p w14:paraId="13B33436" w14:textId="77777777" w:rsidR="00B030EE" w:rsidRDefault="00B030EE" w:rsidP="00605F97"/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467"/>
        <w:gridCol w:w="3488"/>
        <w:gridCol w:w="837"/>
        <w:gridCol w:w="1691"/>
        <w:gridCol w:w="3269"/>
        <w:gridCol w:w="792"/>
        <w:gridCol w:w="792"/>
        <w:gridCol w:w="3149"/>
      </w:tblGrid>
      <w:tr w:rsidR="00F83B37" w:rsidRPr="0084244E" w14:paraId="21DB3CE4" w14:textId="77777777" w:rsidTr="00A235B4">
        <w:tc>
          <w:tcPr>
            <w:tcW w:w="467" w:type="dxa"/>
            <w:shd w:val="clear" w:color="auto" w:fill="D9D9D9" w:themeFill="background1" w:themeFillShade="D9"/>
          </w:tcPr>
          <w:p w14:paraId="62FBC3F2" w14:textId="77777777" w:rsidR="00F83B37" w:rsidRPr="0084244E" w:rsidRDefault="00F83B37" w:rsidP="00B030EE">
            <w:pPr>
              <w:rPr>
                <w:b/>
                <w:sz w:val="18"/>
              </w:rPr>
            </w:pPr>
          </w:p>
        </w:tc>
        <w:tc>
          <w:tcPr>
            <w:tcW w:w="3488" w:type="dxa"/>
            <w:shd w:val="clear" w:color="auto" w:fill="D9D9D9" w:themeFill="background1" w:themeFillShade="D9"/>
          </w:tcPr>
          <w:p w14:paraId="5CE6AE31" w14:textId="636CE0DF" w:rsidR="00F83B37" w:rsidRPr="0084244E" w:rsidRDefault="00F83B37" w:rsidP="00B030EE">
            <w:pPr>
              <w:rPr>
                <w:b/>
                <w:sz w:val="18"/>
              </w:rPr>
            </w:pPr>
            <w:r w:rsidRPr="0084244E">
              <w:rPr>
                <w:b/>
                <w:sz w:val="18"/>
              </w:rPr>
              <w:t>Employee Name</w:t>
            </w:r>
            <w:r w:rsidRPr="0084244E">
              <w:rPr>
                <w:b/>
                <w:sz w:val="18"/>
              </w:rPr>
              <w:br/>
            </w:r>
            <w:r w:rsidRPr="0084244E">
              <w:rPr>
                <w:b/>
                <w:i/>
                <w:sz w:val="18"/>
              </w:rPr>
              <w:t>Please Prin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18B57EF2" w14:textId="210E6F54" w:rsidR="00F83B37" w:rsidRPr="0084244E" w:rsidRDefault="00E86492" w:rsidP="00B030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1691" w:type="dxa"/>
            <w:shd w:val="clear" w:color="auto" w:fill="D9D9D9" w:themeFill="background1" w:themeFillShade="D9"/>
          </w:tcPr>
          <w:p w14:paraId="5B5375B6" w14:textId="4B923981" w:rsidR="00F83B37" w:rsidRPr="0084244E" w:rsidRDefault="00F83B37" w:rsidP="00B030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Trade</w:t>
            </w:r>
          </w:p>
        </w:tc>
        <w:tc>
          <w:tcPr>
            <w:tcW w:w="3269" w:type="dxa"/>
            <w:shd w:val="clear" w:color="auto" w:fill="D9D9D9" w:themeFill="background1" w:themeFillShade="D9"/>
          </w:tcPr>
          <w:p w14:paraId="28ADA4A3" w14:textId="0289F62C" w:rsidR="00F83B37" w:rsidRPr="0084244E" w:rsidRDefault="00F83B37" w:rsidP="003B188A">
            <w:pPr>
              <w:rPr>
                <w:b/>
                <w:sz w:val="18"/>
              </w:rPr>
            </w:pPr>
            <w:r w:rsidRPr="0084244E">
              <w:rPr>
                <w:b/>
                <w:sz w:val="18"/>
              </w:rPr>
              <w:t xml:space="preserve">Work Description </w:t>
            </w:r>
            <w:r w:rsidR="003B188A">
              <w:rPr>
                <w:b/>
                <w:sz w:val="18"/>
              </w:rPr>
              <w:t xml:space="preserve">and </w:t>
            </w:r>
            <w:r w:rsidRPr="0084244E">
              <w:rPr>
                <w:b/>
                <w:sz w:val="18"/>
              </w:rPr>
              <w:t>Work Locatio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2891D0DE" w14:textId="77777777" w:rsidR="00F83B37" w:rsidRPr="0084244E" w:rsidRDefault="00F83B37" w:rsidP="009518A4">
            <w:pPr>
              <w:rPr>
                <w:b/>
                <w:sz w:val="18"/>
              </w:rPr>
            </w:pPr>
            <w:r w:rsidRPr="0084244E">
              <w:rPr>
                <w:b/>
                <w:sz w:val="18"/>
              </w:rPr>
              <w:t>Time In</w:t>
            </w:r>
          </w:p>
        </w:tc>
        <w:tc>
          <w:tcPr>
            <w:tcW w:w="792" w:type="dxa"/>
            <w:shd w:val="clear" w:color="auto" w:fill="D9D9D9" w:themeFill="background1" w:themeFillShade="D9"/>
          </w:tcPr>
          <w:p w14:paraId="7F1C9FBB" w14:textId="77777777" w:rsidR="00F83B37" w:rsidRPr="0084244E" w:rsidRDefault="00F83B37" w:rsidP="009518A4">
            <w:pPr>
              <w:rPr>
                <w:b/>
                <w:sz w:val="18"/>
              </w:rPr>
            </w:pPr>
            <w:r w:rsidRPr="0084244E">
              <w:rPr>
                <w:b/>
                <w:sz w:val="18"/>
              </w:rPr>
              <w:t>Time Out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828D760" w14:textId="77777777" w:rsidR="00F83B37" w:rsidRPr="0084244E" w:rsidRDefault="00F83B37" w:rsidP="00B030EE">
            <w:pPr>
              <w:rPr>
                <w:b/>
                <w:sz w:val="18"/>
              </w:rPr>
            </w:pPr>
            <w:r w:rsidRPr="0084244E">
              <w:rPr>
                <w:b/>
                <w:sz w:val="18"/>
              </w:rPr>
              <w:t>Signature</w:t>
            </w:r>
          </w:p>
        </w:tc>
      </w:tr>
      <w:tr w:rsidR="00EC7091" w14:paraId="15217EDD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6616BCCE" w14:textId="041529E4" w:rsidR="00EC7091" w:rsidRDefault="00EC7091" w:rsidP="0084244E">
            <w:pPr>
              <w:jc w:val="right"/>
            </w:pPr>
            <w:r>
              <w:t>1.</w:t>
            </w:r>
          </w:p>
        </w:tc>
        <w:tc>
          <w:tcPr>
            <w:tcW w:w="3488" w:type="dxa"/>
          </w:tcPr>
          <w:p w14:paraId="72BBC773" w14:textId="4E45C801" w:rsidR="00EC7091" w:rsidRDefault="00EC7091" w:rsidP="00B030EE"/>
        </w:tc>
        <w:tc>
          <w:tcPr>
            <w:tcW w:w="837" w:type="dxa"/>
          </w:tcPr>
          <w:p w14:paraId="28DF71B4" w14:textId="77777777" w:rsidR="00EC7091" w:rsidRDefault="00EC7091" w:rsidP="00B030EE"/>
        </w:tc>
        <w:tc>
          <w:tcPr>
            <w:tcW w:w="1691" w:type="dxa"/>
          </w:tcPr>
          <w:p w14:paraId="464DEF51" w14:textId="77777777" w:rsidR="00EC7091" w:rsidRDefault="00EC7091" w:rsidP="00B030EE"/>
        </w:tc>
        <w:tc>
          <w:tcPr>
            <w:tcW w:w="3269" w:type="dxa"/>
          </w:tcPr>
          <w:p w14:paraId="3A273DDF" w14:textId="77777777" w:rsidR="00EC7091" w:rsidRDefault="00EC7091" w:rsidP="00B030EE"/>
        </w:tc>
        <w:tc>
          <w:tcPr>
            <w:tcW w:w="792" w:type="dxa"/>
          </w:tcPr>
          <w:p w14:paraId="0E7D66D0" w14:textId="77777777" w:rsidR="00EC7091" w:rsidRDefault="00EC7091" w:rsidP="00B030EE"/>
        </w:tc>
        <w:tc>
          <w:tcPr>
            <w:tcW w:w="792" w:type="dxa"/>
          </w:tcPr>
          <w:p w14:paraId="0A34DD52" w14:textId="77777777" w:rsidR="00EC7091" w:rsidRDefault="00EC7091" w:rsidP="00B030EE"/>
        </w:tc>
        <w:tc>
          <w:tcPr>
            <w:tcW w:w="3149" w:type="dxa"/>
          </w:tcPr>
          <w:p w14:paraId="291B3DE0" w14:textId="77777777" w:rsidR="00EC7091" w:rsidRDefault="00EC7091" w:rsidP="00B030EE"/>
        </w:tc>
      </w:tr>
      <w:tr w:rsidR="00EC7091" w14:paraId="4A6EB80A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35C7E7A0" w14:textId="16864858" w:rsidR="00EC7091" w:rsidRDefault="00EC7091" w:rsidP="0084244E">
            <w:pPr>
              <w:jc w:val="right"/>
            </w:pPr>
            <w:r>
              <w:t>2.</w:t>
            </w:r>
          </w:p>
        </w:tc>
        <w:tc>
          <w:tcPr>
            <w:tcW w:w="3488" w:type="dxa"/>
          </w:tcPr>
          <w:p w14:paraId="410C9883" w14:textId="25DD4C61" w:rsidR="00EC7091" w:rsidRDefault="00EC7091" w:rsidP="00B030EE"/>
        </w:tc>
        <w:tc>
          <w:tcPr>
            <w:tcW w:w="837" w:type="dxa"/>
          </w:tcPr>
          <w:p w14:paraId="1B43A439" w14:textId="77777777" w:rsidR="00EC7091" w:rsidRDefault="00EC7091" w:rsidP="00B030EE"/>
        </w:tc>
        <w:tc>
          <w:tcPr>
            <w:tcW w:w="1691" w:type="dxa"/>
          </w:tcPr>
          <w:p w14:paraId="008DADBE" w14:textId="77777777" w:rsidR="00EC7091" w:rsidRDefault="00EC7091" w:rsidP="00B030EE"/>
        </w:tc>
        <w:tc>
          <w:tcPr>
            <w:tcW w:w="3269" w:type="dxa"/>
          </w:tcPr>
          <w:p w14:paraId="4CB0AC70" w14:textId="77777777" w:rsidR="00EC7091" w:rsidRDefault="00EC7091" w:rsidP="00B030EE"/>
        </w:tc>
        <w:tc>
          <w:tcPr>
            <w:tcW w:w="792" w:type="dxa"/>
          </w:tcPr>
          <w:p w14:paraId="30D41397" w14:textId="77777777" w:rsidR="00EC7091" w:rsidRDefault="00EC7091" w:rsidP="00B030EE"/>
        </w:tc>
        <w:tc>
          <w:tcPr>
            <w:tcW w:w="792" w:type="dxa"/>
          </w:tcPr>
          <w:p w14:paraId="4C7ACBD5" w14:textId="77777777" w:rsidR="00EC7091" w:rsidRDefault="00EC7091" w:rsidP="00B030EE"/>
        </w:tc>
        <w:tc>
          <w:tcPr>
            <w:tcW w:w="3149" w:type="dxa"/>
          </w:tcPr>
          <w:p w14:paraId="1DEA8EA3" w14:textId="77777777" w:rsidR="00EC7091" w:rsidRDefault="00EC7091" w:rsidP="00B030EE"/>
        </w:tc>
      </w:tr>
      <w:tr w:rsidR="00D60BC9" w14:paraId="0F7618AA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32154788" w14:textId="570A17DC" w:rsidR="00D60BC9" w:rsidRDefault="00D60BC9" w:rsidP="0084244E">
            <w:pPr>
              <w:jc w:val="right"/>
            </w:pPr>
            <w:r>
              <w:t>3.</w:t>
            </w:r>
          </w:p>
        </w:tc>
        <w:tc>
          <w:tcPr>
            <w:tcW w:w="3488" w:type="dxa"/>
          </w:tcPr>
          <w:p w14:paraId="149733A6" w14:textId="478AC786" w:rsidR="00D60BC9" w:rsidRDefault="00D60BC9" w:rsidP="00B030EE"/>
        </w:tc>
        <w:tc>
          <w:tcPr>
            <w:tcW w:w="837" w:type="dxa"/>
          </w:tcPr>
          <w:p w14:paraId="07A51CE2" w14:textId="77777777" w:rsidR="00D60BC9" w:rsidRDefault="00D60BC9" w:rsidP="00B030EE"/>
        </w:tc>
        <w:tc>
          <w:tcPr>
            <w:tcW w:w="1691" w:type="dxa"/>
          </w:tcPr>
          <w:p w14:paraId="0CC6BEE5" w14:textId="77777777" w:rsidR="00D60BC9" w:rsidRDefault="00D60BC9" w:rsidP="00B030EE"/>
        </w:tc>
        <w:tc>
          <w:tcPr>
            <w:tcW w:w="3269" w:type="dxa"/>
          </w:tcPr>
          <w:p w14:paraId="2E27D0D8" w14:textId="77777777" w:rsidR="00D60BC9" w:rsidRDefault="00D60BC9" w:rsidP="00B030EE"/>
        </w:tc>
        <w:tc>
          <w:tcPr>
            <w:tcW w:w="792" w:type="dxa"/>
          </w:tcPr>
          <w:p w14:paraId="4883C72F" w14:textId="77777777" w:rsidR="00D60BC9" w:rsidRDefault="00D60BC9" w:rsidP="00B030EE"/>
        </w:tc>
        <w:tc>
          <w:tcPr>
            <w:tcW w:w="792" w:type="dxa"/>
          </w:tcPr>
          <w:p w14:paraId="17FFF18B" w14:textId="77777777" w:rsidR="00D60BC9" w:rsidRDefault="00D60BC9" w:rsidP="00B030EE"/>
        </w:tc>
        <w:tc>
          <w:tcPr>
            <w:tcW w:w="3149" w:type="dxa"/>
          </w:tcPr>
          <w:p w14:paraId="50E22A1A" w14:textId="77777777" w:rsidR="00D60BC9" w:rsidRDefault="00D60BC9" w:rsidP="00B030EE"/>
        </w:tc>
      </w:tr>
      <w:tr w:rsidR="00D60BC9" w14:paraId="3A238BF2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506A1948" w14:textId="3BB8FB22" w:rsidR="00D60BC9" w:rsidRDefault="00D60BC9" w:rsidP="0084244E">
            <w:pPr>
              <w:jc w:val="right"/>
            </w:pPr>
            <w:r>
              <w:t>4.</w:t>
            </w:r>
          </w:p>
        </w:tc>
        <w:tc>
          <w:tcPr>
            <w:tcW w:w="3488" w:type="dxa"/>
          </w:tcPr>
          <w:p w14:paraId="409CF6D8" w14:textId="72E4D91D" w:rsidR="00D60BC9" w:rsidRDefault="00D60BC9" w:rsidP="00B030EE"/>
        </w:tc>
        <w:tc>
          <w:tcPr>
            <w:tcW w:w="837" w:type="dxa"/>
          </w:tcPr>
          <w:p w14:paraId="60B68213" w14:textId="77777777" w:rsidR="00D60BC9" w:rsidRDefault="00D60BC9" w:rsidP="00B030EE"/>
        </w:tc>
        <w:tc>
          <w:tcPr>
            <w:tcW w:w="1691" w:type="dxa"/>
          </w:tcPr>
          <w:p w14:paraId="368FFB49" w14:textId="77777777" w:rsidR="00D60BC9" w:rsidRDefault="00D60BC9" w:rsidP="00B030EE"/>
        </w:tc>
        <w:tc>
          <w:tcPr>
            <w:tcW w:w="3269" w:type="dxa"/>
          </w:tcPr>
          <w:p w14:paraId="73D6356B" w14:textId="77777777" w:rsidR="00D60BC9" w:rsidRDefault="00D60BC9" w:rsidP="00B030EE"/>
        </w:tc>
        <w:tc>
          <w:tcPr>
            <w:tcW w:w="792" w:type="dxa"/>
          </w:tcPr>
          <w:p w14:paraId="7BCC4C65" w14:textId="77777777" w:rsidR="00D60BC9" w:rsidRDefault="00D60BC9" w:rsidP="00B030EE"/>
        </w:tc>
        <w:tc>
          <w:tcPr>
            <w:tcW w:w="792" w:type="dxa"/>
          </w:tcPr>
          <w:p w14:paraId="59A44F38" w14:textId="77777777" w:rsidR="00D60BC9" w:rsidRDefault="00D60BC9" w:rsidP="00B030EE"/>
        </w:tc>
        <w:tc>
          <w:tcPr>
            <w:tcW w:w="3149" w:type="dxa"/>
          </w:tcPr>
          <w:p w14:paraId="0F7FEFEA" w14:textId="77777777" w:rsidR="00D60BC9" w:rsidRDefault="00D60BC9" w:rsidP="00B030EE"/>
        </w:tc>
      </w:tr>
      <w:tr w:rsidR="00D60BC9" w14:paraId="2EEB966F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429DA5AB" w14:textId="52650540" w:rsidR="00D60BC9" w:rsidRDefault="00D60BC9" w:rsidP="0084244E">
            <w:pPr>
              <w:jc w:val="right"/>
            </w:pPr>
            <w:r>
              <w:t>5.</w:t>
            </w:r>
          </w:p>
        </w:tc>
        <w:tc>
          <w:tcPr>
            <w:tcW w:w="3488" w:type="dxa"/>
          </w:tcPr>
          <w:p w14:paraId="00BC95A4" w14:textId="42EE14B8" w:rsidR="00D60BC9" w:rsidRDefault="00D60BC9" w:rsidP="00B030EE"/>
        </w:tc>
        <w:tc>
          <w:tcPr>
            <w:tcW w:w="837" w:type="dxa"/>
          </w:tcPr>
          <w:p w14:paraId="5DC55612" w14:textId="77777777" w:rsidR="00D60BC9" w:rsidRDefault="00D60BC9" w:rsidP="00B030EE"/>
        </w:tc>
        <w:tc>
          <w:tcPr>
            <w:tcW w:w="1691" w:type="dxa"/>
          </w:tcPr>
          <w:p w14:paraId="48BC31E9" w14:textId="77777777" w:rsidR="00D60BC9" w:rsidRDefault="00D60BC9" w:rsidP="00B030EE"/>
        </w:tc>
        <w:tc>
          <w:tcPr>
            <w:tcW w:w="3269" w:type="dxa"/>
          </w:tcPr>
          <w:p w14:paraId="3A145B92" w14:textId="77777777" w:rsidR="00D60BC9" w:rsidRDefault="00D60BC9" w:rsidP="00B030EE"/>
        </w:tc>
        <w:tc>
          <w:tcPr>
            <w:tcW w:w="792" w:type="dxa"/>
          </w:tcPr>
          <w:p w14:paraId="3A09CF93" w14:textId="77777777" w:rsidR="00D60BC9" w:rsidRDefault="00D60BC9" w:rsidP="00B030EE"/>
        </w:tc>
        <w:tc>
          <w:tcPr>
            <w:tcW w:w="792" w:type="dxa"/>
          </w:tcPr>
          <w:p w14:paraId="62559B39" w14:textId="77777777" w:rsidR="00D60BC9" w:rsidRDefault="00D60BC9" w:rsidP="00B030EE"/>
        </w:tc>
        <w:tc>
          <w:tcPr>
            <w:tcW w:w="3149" w:type="dxa"/>
          </w:tcPr>
          <w:p w14:paraId="0930C469" w14:textId="77777777" w:rsidR="00D60BC9" w:rsidRDefault="00D60BC9" w:rsidP="00B030EE"/>
        </w:tc>
      </w:tr>
      <w:tr w:rsidR="00D60BC9" w14:paraId="722E53EB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7C2C4B66" w14:textId="4B2F994C" w:rsidR="00D60BC9" w:rsidRDefault="00D60BC9" w:rsidP="0084244E">
            <w:pPr>
              <w:jc w:val="right"/>
            </w:pPr>
            <w:r>
              <w:t>6.</w:t>
            </w:r>
          </w:p>
        </w:tc>
        <w:tc>
          <w:tcPr>
            <w:tcW w:w="3488" w:type="dxa"/>
          </w:tcPr>
          <w:p w14:paraId="1EF6F332" w14:textId="44B55936" w:rsidR="00D60BC9" w:rsidRDefault="00D60BC9" w:rsidP="00B030EE"/>
        </w:tc>
        <w:tc>
          <w:tcPr>
            <w:tcW w:w="837" w:type="dxa"/>
          </w:tcPr>
          <w:p w14:paraId="02DC9AF6" w14:textId="77777777" w:rsidR="00D60BC9" w:rsidRDefault="00D60BC9" w:rsidP="00B030EE"/>
        </w:tc>
        <w:tc>
          <w:tcPr>
            <w:tcW w:w="1691" w:type="dxa"/>
          </w:tcPr>
          <w:p w14:paraId="7D308896" w14:textId="77777777" w:rsidR="00D60BC9" w:rsidRDefault="00D60BC9" w:rsidP="00B030EE"/>
        </w:tc>
        <w:tc>
          <w:tcPr>
            <w:tcW w:w="3269" w:type="dxa"/>
          </w:tcPr>
          <w:p w14:paraId="5A55CB90" w14:textId="77777777" w:rsidR="00D60BC9" w:rsidRDefault="00D60BC9" w:rsidP="00B030EE"/>
        </w:tc>
        <w:tc>
          <w:tcPr>
            <w:tcW w:w="792" w:type="dxa"/>
          </w:tcPr>
          <w:p w14:paraId="286F4AAD" w14:textId="77777777" w:rsidR="00D60BC9" w:rsidRDefault="00D60BC9" w:rsidP="00B030EE"/>
        </w:tc>
        <w:tc>
          <w:tcPr>
            <w:tcW w:w="792" w:type="dxa"/>
          </w:tcPr>
          <w:p w14:paraId="54ECC46A" w14:textId="77777777" w:rsidR="00D60BC9" w:rsidRDefault="00D60BC9" w:rsidP="00B030EE"/>
        </w:tc>
        <w:tc>
          <w:tcPr>
            <w:tcW w:w="3149" w:type="dxa"/>
          </w:tcPr>
          <w:p w14:paraId="1A380541" w14:textId="77777777" w:rsidR="00D60BC9" w:rsidRDefault="00D60BC9" w:rsidP="00B030EE"/>
        </w:tc>
      </w:tr>
      <w:tr w:rsidR="00D60BC9" w14:paraId="3E9C3234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076A6D93" w14:textId="705B7DDB" w:rsidR="00D60BC9" w:rsidRDefault="00D60BC9" w:rsidP="0084244E">
            <w:pPr>
              <w:jc w:val="right"/>
            </w:pPr>
            <w:r>
              <w:t>7.</w:t>
            </w:r>
          </w:p>
        </w:tc>
        <w:tc>
          <w:tcPr>
            <w:tcW w:w="3488" w:type="dxa"/>
          </w:tcPr>
          <w:p w14:paraId="76565F3F" w14:textId="4231B145" w:rsidR="00D60BC9" w:rsidRDefault="00D60BC9" w:rsidP="00B030EE"/>
        </w:tc>
        <w:tc>
          <w:tcPr>
            <w:tcW w:w="837" w:type="dxa"/>
          </w:tcPr>
          <w:p w14:paraId="6A90DDE8" w14:textId="77777777" w:rsidR="00D60BC9" w:rsidRDefault="00D60BC9" w:rsidP="00B030EE"/>
        </w:tc>
        <w:tc>
          <w:tcPr>
            <w:tcW w:w="1691" w:type="dxa"/>
          </w:tcPr>
          <w:p w14:paraId="7F86D046" w14:textId="77777777" w:rsidR="00D60BC9" w:rsidRDefault="00D60BC9" w:rsidP="00B030EE"/>
        </w:tc>
        <w:tc>
          <w:tcPr>
            <w:tcW w:w="3269" w:type="dxa"/>
          </w:tcPr>
          <w:p w14:paraId="149A9E2B" w14:textId="77777777" w:rsidR="00D60BC9" w:rsidRDefault="00D60BC9" w:rsidP="00B030EE"/>
        </w:tc>
        <w:tc>
          <w:tcPr>
            <w:tcW w:w="792" w:type="dxa"/>
          </w:tcPr>
          <w:p w14:paraId="0AB2A5ED" w14:textId="77777777" w:rsidR="00D60BC9" w:rsidRDefault="00D60BC9" w:rsidP="00B030EE"/>
        </w:tc>
        <w:tc>
          <w:tcPr>
            <w:tcW w:w="792" w:type="dxa"/>
          </w:tcPr>
          <w:p w14:paraId="07D44D5D" w14:textId="77777777" w:rsidR="00D60BC9" w:rsidRDefault="00D60BC9" w:rsidP="00B030EE"/>
        </w:tc>
        <w:tc>
          <w:tcPr>
            <w:tcW w:w="3149" w:type="dxa"/>
          </w:tcPr>
          <w:p w14:paraId="76A8A3AE" w14:textId="77777777" w:rsidR="00D60BC9" w:rsidRDefault="00D60BC9" w:rsidP="00B030EE"/>
        </w:tc>
      </w:tr>
      <w:tr w:rsidR="00D60BC9" w14:paraId="3F2BE4F4" w14:textId="77777777" w:rsidTr="00A235B4">
        <w:trPr>
          <w:trHeight w:val="576"/>
        </w:trPr>
        <w:tc>
          <w:tcPr>
            <w:tcW w:w="467" w:type="dxa"/>
          </w:tcPr>
          <w:p w14:paraId="52F60AAA" w14:textId="42E5C522" w:rsidR="00D60BC9" w:rsidRDefault="00D60BC9" w:rsidP="00D60BC9">
            <w:pPr>
              <w:jc w:val="right"/>
            </w:pPr>
          </w:p>
        </w:tc>
        <w:tc>
          <w:tcPr>
            <w:tcW w:w="3488" w:type="dxa"/>
          </w:tcPr>
          <w:p w14:paraId="093EC418" w14:textId="04DAA4EF" w:rsidR="00D60BC9" w:rsidRDefault="00D60BC9" w:rsidP="00D60BC9"/>
        </w:tc>
        <w:tc>
          <w:tcPr>
            <w:tcW w:w="837" w:type="dxa"/>
          </w:tcPr>
          <w:p w14:paraId="47F57FF8" w14:textId="77777777" w:rsidR="00D60BC9" w:rsidRDefault="00D60BC9" w:rsidP="00D60BC9"/>
        </w:tc>
        <w:tc>
          <w:tcPr>
            <w:tcW w:w="1691" w:type="dxa"/>
          </w:tcPr>
          <w:p w14:paraId="62514909" w14:textId="77777777" w:rsidR="00D60BC9" w:rsidRDefault="00D60BC9" w:rsidP="00D60BC9"/>
        </w:tc>
        <w:tc>
          <w:tcPr>
            <w:tcW w:w="3269" w:type="dxa"/>
          </w:tcPr>
          <w:p w14:paraId="69B5E075" w14:textId="77777777" w:rsidR="00D60BC9" w:rsidRDefault="00D60BC9" w:rsidP="00D60BC9"/>
        </w:tc>
        <w:tc>
          <w:tcPr>
            <w:tcW w:w="792" w:type="dxa"/>
          </w:tcPr>
          <w:p w14:paraId="0170DBF9" w14:textId="77777777" w:rsidR="00D60BC9" w:rsidRDefault="00D60BC9" w:rsidP="00D60BC9"/>
        </w:tc>
        <w:tc>
          <w:tcPr>
            <w:tcW w:w="792" w:type="dxa"/>
          </w:tcPr>
          <w:p w14:paraId="40919293" w14:textId="77777777" w:rsidR="00D60BC9" w:rsidRDefault="00D60BC9" w:rsidP="00D60BC9"/>
        </w:tc>
        <w:tc>
          <w:tcPr>
            <w:tcW w:w="3149" w:type="dxa"/>
          </w:tcPr>
          <w:p w14:paraId="2BB0F821" w14:textId="77777777" w:rsidR="00D60BC9" w:rsidRDefault="00D60BC9" w:rsidP="00D60BC9"/>
        </w:tc>
      </w:tr>
      <w:tr w:rsidR="00D60BC9" w14:paraId="575D9866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10CC0368" w14:textId="5BC1018D" w:rsidR="00D60BC9" w:rsidRDefault="00D60BC9" w:rsidP="00D60BC9">
            <w:pPr>
              <w:jc w:val="right"/>
            </w:pPr>
            <w:r>
              <w:t>9.</w:t>
            </w:r>
          </w:p>
        </w:tc>
        <w:tc>
          <w:tcPr>
            <w:tcW w:w="3488" w:type="dxa"/>
          </w:tcPr>
          <w:p w14:paraId="11FB2BC0" w14:textId="032DD834" w:rsidR="00D60BC9" w:rsidRDefault="00D60BC9" w:rsidP="00D60BC9"/>
        </w:tc>
        <w:tc>
          <w:tcPr>
            <w:tcW w:w="837" w:type="dxa"/>
          </w:tcPr>
          <w:p w14:paraId="6BCA26AF" w14:textId="77777777" w:rsidR="00D60BC9" w:rsidRDefault="00D60BC9" w:rsidP="00D60BC9"/>
        </w:tc>
        <w:tc>
          <w:tcPr>
            <w:tcW w:w="1691" w:type="dxa"/>
          </w:tcPr>
          <w:p w14:paraId="4FAEDFFB" w14:textId="77777777" w:rsidR="00D60BC9" w:rsidRDefault="00D60BC9" w:rsidP="00D60BC9"/>
        </w:tc>
        <w:tc>
          <w:tcPr>
            <w:tcW w:w="3269" w:type="dxa"/>
          </w:tcPr>
          <w:p w14:paraId="03C03964" w14:textId="77777777" w:rsidR="00D60BC9" w:rsidRDefault="00D60BC9" w:rsidP="00D60BC9"/>
        </w:tc>
        <w:tc>
          <w:tcPr>
            <w:tcW w:w="792" w:type="dxa"/>
          </w:tcPr>
          <w:p w14:paraId="00665BBE" w14:textId="77777777" w:rsidR="00D60BC9" w:rsidRDefault="00D60BC9" w:rsidP="00D60BC9"/>
        </w:tc>
        <w:tc>
          <w:tcPr>
            <w:tcW w:w="792" w:type="dxa"/>
          </w:tcPr>
          <w:p w14:paraId="5B0FBBD9" w14:textId="77777777" w:rsidR="00D60BC9" w:rsidRDefault="00D60BC9" w:rsidP="00D60BC9"/>
        </w:tc>
        <w:tc>
          <w:tcPr>
            <w:tcW w:w="3149" w:type="dxa"/>
          </w:tcPr>
          <w:p w14:paraId="05A6497B" w14:textId="77777777" w:rsidR="00D60BC9" w:rsidRDefault="00D60BC9" w:rsidP="00D60BC9"/>
        </w:tc>
      </w:tr>
      <w:tr w:rsidR="00D60BC9" w14:paraId="0877F20B" w14:textId="77777777" w:rsidTr="00A235B4">
        <w:trPr>
          <w:trHeight w:val="576"/>
        </w:trPr>
        <w:tc>
          <w:tcPr>
            <w:tcW w:w="467" w:type="dxa"/>
            <w:vAlign w:val="center"/>
          </w:tcPr>
          <w:p w14:paraId="718161D1" w14:textId="4623DE94" w:rsidR="00D60BC9" w:rsidRDefault="00D60BC9" w:rsidP="00D60BC9">
            <w:pPr>
              <w:jc w:val="right"/>
            </w:pPr>
            <w:r>
              <w:t>10.</w:t>
            </w:r>
          </w:p>
        </w:tc>
        <w:tc>
          <w:tcPr>
            <w:tcW w:w="3488" w:type="dxa"/>
          </w:tcPr>
          <w:p w14:paraId="3CAC5B0B" w14:textId="3B6D772A" w:rsidR="00D60BC9" w:rsidRDefault="00D60BC9" w:rsidP="00D60BC9"/>
        </w:tc>
        <w:tc>
          <w:tcPr>
            <w:tcW w:w="837" w:type="dxa"/>
          </w:tcPr>
          <w:p w14:paraId="3B2D949B" w14:textId="77777777" w:rsidR="00D60BC9" w:rsidRDefault="00D60BC9" w:rsidP="00D60BC9"/>
        </w:tc>
        <w:tc>
          <w:tcPr>
            <w:tcW w:w="1691" w:type="dxa"/>
          </w:tcPr>
          <w:p w14:paraId="79164457" w14:textId="77777777" w:rsidR="00D60BC9" w:rsidRDefault="00D60BC9" w:rsidP="00D60BC9"/>
        </w:tc>
        <w:tc>
          <w:tcPr>
            <w:tcW w:w="3269" w:type="dxa"/>
          </w:tcPr>
          <w:p w14:paraId="59E58A7A" w14:textId="77777777" w:rsidR="00D60BC9" w:rsidRDefault="00D60BC9" w:rsidP="00D60BC9">
            <w:bookmarkStart w:id="0" w:name="_GoBack"/>
            <w:bookmarkEnd w:id="0"/>
          </w:p>
        </w:tc>
        <w:tc>
          <w:tcPr>
            <w:tcW w:w="792" w:type="dxa"/>
          </w:tcPr>
          <w:p w14:paraId="55FE5564" w14:textId="77777777" w:rsidR="00D60BC9" w:rsidRDefault="00D60BC9" w:rsidP="00D60BC9"/>
        </w:tc>
        <w:tc>
          <w:tcPr>
            <w:tcW w:w="792" w:type="dxa"/>
          </w:tcPr>
          <w:p w14:paraId="4DA478EB" w14:textId="77777777" w:rsidR="00D60BC9" w:rsidRDefault="00D60BC9" w:rsidP="00D60BC9"/>
        </w:tc>
        <w:tc>
          <w:tcPr>
            <w:tcW w:w="3149" w:type="dxa"/>
          </w:tcPr>
          <w:p w14:paraId="39BFA70A" w14:textId="77777777" w:rsidR="00D60BC9" w:rsidRDefault="00D60BC9" w:rsidP="00D60BC9"/>
        </w:tc>
      </w:tr>
    </w:tbl>
    <w:p w14:paraId="37E6285A" w14:textId="77777777" w:rsidR="00844579" w:rsidRDefault="00844579" w:rsidP="00605F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907"/>
        <w:gridCol w:w="4787"/>
        <w:gridCol w:w="2517"/>
        <w:gridCol w:w="2179"/>
      </w:tblGrid>
      <w:tr w:rsidR="0084244E" w14:paraId="5E891A03" w14:textId="2E66F605" w:rsidTr="00802A45">
        <w:tc>
          <w:tcPr>
            <w:tcW w:w="4907" w:type="dxa"/>
          </w:tcPr>
          <w:p w14:paraId="480B455F" w14:textId="3CE0F80D" w:rsidR="0084244E" w:rsidRDefault="002B3CC0" w:rsidP="00605F97">
            <w:r>
              <w:t>Supervisor</w:t>
            </w:r>
            <w:r w:rsidR="0084244E">
              <w:t xml:space="preserve"> Printed Name: _________________________</w:t>
            </w:r>
          </w:p>
        </w:tc>
        <w:tc>
          <w:tcPr>
            <w:tcW w:w="4787" w:type="dxa"/>
          </w:tcPr>
          <w:p w14:paraId="737136C8" w14:textId="01FFDADE" w:rsidR="0084244E" w:rsidRDefault="00450157" w:rsidP="00605F97">
            <w:r>
              <w:t>Supervisor</w:t>
            </w:r>
            <w:r w:rsidR="0084244E">
              <w:t xml:space="preserve"> Signature: ___________________________</w:t>
            </w:r>
          </w:p>
        </w:tc>
        <w:tc>
          <w:tcPr>
            <w:tcW w:w="2517" w:type="dxa"/>
          </w:tcPr>
          <w:p w14:paraId="594F9EBA" w14:textId="0BAE77B9" w:rsidR="0084244E" w:rsidRDefault="0084244E" w:rsidP="00605F97">
            <w:r>
              <w:t>Date: ___________</w:t>
            </w:r>
          </w:p>
        </w:tc>
        <w:tc>
          <w:tcPr>
            <w:tcW w:w="2179" w:type="dxa"/>
          </w:tcPr>
          <w:p w14:paraId="3EF8E419" w14:textId="41ACA8A7" w:rsidR="0084244E" w:rsidRPr="0084244E" w:rsidRDefault="0084244E" w:rsidP="0084244E">
            <w:pPr>
              <w:jc w:val="right"/>
            </w:pPr>
            <w:r w:rsidRPr="0084244E">
              <w:t>Page __</w:t>
            </w:r>
            <w:r>
              <w:t>__</w:t>
            </w:r>
            <w:r w:rsidRPr="0084244E">
              <w:t xml:space="preserve">_ of </w:t>
            </w:r>
            <w:r>
              <w:t>__</w:t>
            </w:r>
            <w:r w:rsidRPr="0084244E">
              <w:t>___</w:t>
            </w:r>
          </w:p>
        </w:tc>
      </w:tr>
    </w:tbl>
    <w:p w14:paraId="588F4631" w14:textId="77777777" w:rsidR="008F6007" w:rsidRDefault="008F6007" w:rsidP="00B704EC"/>
    <w:sectPr w:rsidR="008F6007" w:rsidSect="00F3048B">
      <w:headerReference w:type="default" r:id="rId7"/>
      <w:footerReference w:type="default" r:id="rId8"/>
      <w:pgSz w:w="15840" w:h="12240" w:orient="landscape" w:code="1"/>
      <w:pgMar w:top="144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2FF3F" w14:textId="77777777" w:rsidR="00D12DB0" w:rsidRDefault="00D12DB0" w:rsidP="00605F97">
      <w:r>
        <w:separator/>
      </w:r>
    </w:p>
  </w:endnote>
  <w:endnote w:type="continuationSeparator" w:id="0">
    <w:p w14:paraId="47ED533E" w14:textId="77777777" w:rsidR="00D12DB0" w:rsidRDefault="00D12DB0" w:rsidP="00605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77C74" w14:textId="75BBC25D" w:rsidR="00605F97" w:rsidRDefault="00B030EE" w:rsidP="0084244E">
    <w:pPr>
      <w:jc w:val="center"/>
    </w:pPr>
    <w:r w:rsidRPr="00B030EE">
      <w:rPr>
        <w:i/>
      </w:rPr>
      <w:t xml:space="preserve">*** </w:t>
    </w:r>
    <w:r w:rsidR="007E0529">
      <w:rPr>
        <w:i/>
      </w:rPr>
      <w:t>This d</w:t>
    </w:r>
    <w:r w:rsidRPr="00B030EE">
      <w:rPr>
        <w:i/>
      </w:rPr>
      <w:t xml:space="preserve">aily </w:t>
    </w:r>
    <w:r w:rsidR="007E0529">
      <w:rPr>
        <w:i/>
      </w:rPr>
      <w:t>attendance</w:t>
    </w:r>
    <w:r w:rsidRPr="00B030EE">
      <w:rPr>
        <w:i/>
      </w:rPr>
      <w:t xml:space="preserve"> report is due by the end of each work day.  Failure to supply </w:t>
    </w:r>
    <w:r w:rsidR="006C1FD5">
      <w:rPr>
        <w:i/>
      </w:rPr>
      <w:t>may</w:t>
    </w:r>
    <w:r w:rsidRPr="00B030EE">
      <w:rPr>
        <w:i/>
      </w:rPr>
      <w:t xml:space="preserve"> result in a $50.00 fine and </w:t>
    </w:r>
    <w:r w:rsidR="006C1FD5">
      <w:rPr>
        <w:i/>
      </w:rPr>
      <w:t>can</w:t>
    </w:r>
    <w:r w:rsidRPr="00B030EE">
      <w:rPr>
        <w:i/>
      </w:rPr>
      <w:t xml:space="preserve"> accrue every day until one is supplied. **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C30C1" w14:textId="77777777" w:rsidR="00D12DB0" w:rsidRDefault="00D12DB0" w:rsidP="00605F97">
      <w:r>
        <w:separator/>
      </w:r>
    </w:p>
  </w:footnote>
  <w:footnote w:type="continuationSeparator" w:id="0">
    <w:p w14:paraId="71A8514B" w14:textId="77777777" w:rsidR="00D12DB0" w:rsidRDefault="00D12DB0" w:rsidP="00605F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1656"/>
      <w:gridCol w:w="11124"/>
      <w:gridCol w:w="1620"/>
    </w:tblGrid>
    <w:tr w:rsidR="003A49D2" w14:paraId="734AD5F5" w14:textId="77777777" w:rsidTr="006C1FD5">
      <w:tc>
        <w:tcPr>
          <w:tcW w:w="1656" w:type="dxa"/>
          <w:vAlign w:val="center"/>
        </w:tcPr>
        <w:p w14:paraId="3DA8D873" w14:textId="6A821B64" w:rsidR="003A49D2" w:rsidRDefault="003A49D2" w:rsidP="003A49D2">
          <w:pPr>
            <w:pStyle w:val="Header"/>
          </w:pPr>
          <w:r>
            <w:rPr>
              <w:noProof/>
            </w:rPr>
            <w:drawing>
              <wp:inline distT="0" distB="0" distL="0" distR="0" wp14:anchorId="1C61BCFF" wp14:editId="01FAA6BA">
                <wp:extent cx="914400" cy="914400"/>
                <wp:effectExtent l="0" t="0" r="0" b="0"/>
                <wp:docPr id="4" name="Picture 4" descr="city seal blue sm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ity seal blue sma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124" w:type="dxa"/>
          <w:vAlign w:val="center"/>
        </w:tcPr>
        <w:p w14:paraId="05C72E55" w14:textId="77777777" w:rsidR="001703BC" w:rsidRPr="006C1FD5" w:rsidRDefault="001703BC" w:rsidP="001703BC">
          <w:pPr>
            <w:pStyle w:val="hdr2"/>
            <w:ind w:left="-2268" w:right="-2718"/>
            <w:jc w:val="center"/>
            <w:rPr>
              <w:rFonts w:ascii="Franklin Gothic Medium" w:hAnsi="Franklin Gothic Medium"/>
              <w:color w:val="004173"/>
              <w:sz w:val="40"/>
            </w:rPr>
          </w:pPr>
          <w:r w:rsidRPr="006C1FD5">
            <w:rPr>
              <w:rFonts w:ascii="Franklin Gothic Medium" w:hAnsi="Franklin Gothic Medium"/>
              <w:color w:val="004173"/>
              <w:sz w:val="40"/>
            </w:rPr>
            <w:t>City of New Haven</w:t>
          </w:r>
        </w:p>
        <w:p w14:paraId="4549157F" w14:textId="77777777" w:rsidR="001703BC" w:rsidRPr="006C1FD5" w:rsidRDefault="001703BC" w:rsidP="001703BC">
          <w:pPr>
            <w:pStyle w:val="hdr2"/>
            <w:ind w:left="-2268" w:right="-2718"/>
            <w:jc w:val="center"/>
            <w:rPr>
              <w:rFonts w:ascii="Franklin Gothic Medium" w:hAnsi="Franklin Gothic Medium"/>
              <w:color w:val="004173"/>
              <w:sz w:val="28"/>
              <w:szCs w:val="32"/>
            </w:rPr>
          </w:pPr>
          <w:r w:rsidRPr="006C1FD5">
            <w:rPr>
              <w:rFonts w:ascii="Franklin Gothic Medium" w:hAnsi="Franklin Gothic Medium"/>
              <w:color w:val="004173"/>
              <w:sz w:val="28"/>
              <w:szCs w:val="32"/>
            </w:rPr>
            <w:t>Commission on Equal Opportunities</w:t>
          </w:r>
        </w:p>
        <w:p w14:paraId="5576631F" w14:textId="6F51B98B" w:rsidR="00F3048B" w:rsidRPr="006C1FD5" w:rsidRDefault="00F3048B" w:rsidP="00F3048B">
          <w:pPr>
            <w:pStyle w:val="hdr2"/>
            <w:ind w:left="-2268" w:right="-2718"/>
            <w:jc w:val="center"/>
            <w:rPr>
              <w:rFonts w:ascii="Franklin Gothic Medium" w:hAnsi="Franklin Gothic Medium"/>
              <w:b w:val="0"/>
              <w:color w:val="004173"/>
              <w:sz w:val="18"/>
            </w:rPr>
          </w:pPr>
          <w:r w:rsidRPr="006C1FD5">
            <w:rPr>
              <w:rFonts w:ascii="Franklin Gothic Medium" w:hAnsi="Franklin Gothic Medium"/>
              <w:b w:val="0"/>
              <w:color w:val="004173"/>
              <w:sz w:val="18"/>
            </w:rPr>
            <w:t>165 Church Street, 2</w:t>
          </w:r>
          <w:r w:rsidRPr="006C1FD5">
            <w:rPr>
              <w:rFonts w:ascii="Franklin Gothic Medium" w:hAnsi="Franklin Gothic Medium"/>
              <w:b w:val="0"/>
              <w:color w:val="004173"/>
              <w:sz w:val="18"/>
              <w:vertAlign w:val="superscript"/>
            </w:rPr>
            <w:t>nd</w:t>
          </w:r>
          <w:r w:rsidR="006B4BDA" w:rsidRPr="006C1FD5">
            <w:rPr>
              <w:rFonts w:ascii="Franklin Gothic Medium" w:hAnsi="Franklin Gothic Medium"/>
              <w:b w:val="0"/>
              <w:color w:val="004173"/>
              <w:sz w:val="18"/>
            </w:rPr>
            <w:t xml:space="preserve"> f</w:t>
          </w:r>
          <w:r w:rsidRPr="006C1FD5">
            <w:rPr>
              <w:rFonts w:ascii="Franklin Gothic Medium" w:hAnsi="Franklin Gothic Medium"/>
              <w:b w:val="0"/>
              <w:color w:val="004173"/>
              <w:sz w:val="18"/>
            </w:rPr>
            <w:t>loor</w:t>
          </w:r>
        </w:p>
        <w:p w14:paraId="11848EF8" w14:textId="4923F90A" w:rsidR="003A49D2" w:rsidRPr="001703BC" w:rsidRDefault="00F3048B" w:rsidP="00F3048B">
          <w:pPr>
            <w:pStyle w:val="hdr2"/>
            <w:ind w:left="-2268" w:right="-2718"/>
            <w:jc w:val="center"/>
            <w:rPr>
              <w:rFonts w:ascii="Franklin Gothic Medium" w:hAnsi="Franklin Gothic Medium"/>
              <w:color w:val="004173"/>
            </w:rPr>
          </w:pPr>
          <w:r w:rsidRPr="006C1FD5">
            <w:rPr>
              <w:rFonts w:ascii="Franklin Gothic Medium" w:hAnsi="Franklin Gothic Medium"/>
              <w:b w:val="0"/>
              <w:color w:val="004173"/>
              <w:sz w:val="18"/>
            </w:rPr>
            <w:t>New Haven, CT 06510</w:t>
          </w:r>
        </w:p>
      </w:tc>
      <w:tc>
        <w:tcPr>
          <w:tcW w:w="1620" w:type="dxa"/>
          <w:vAlign w:val="center"/>
        </w:tcPr>
        <w:p w14:paraId="256D75BF" w14:textId="41FEDA82" w:rsidR="003A49D2" w:rsidRPr="003A49D2" w:rsidRDefault="003A49D2" w:rsidP="003A49D2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91177A1" wp14:editId="07DAEE76">
                <wp:extent cx="868680" cy="914400"/>
                <wp:effectExtent l="0" t="0" r="7620" b="0"/>
                <wp:docPr id="5" name="Picture 5" descr="Screenshot (111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Screenshot (111)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9213"/>
                        <a:stretch/>
                      </pic:blipFill>
                      <pic:spPr bwMode="auto">
                        <a:xfrm>
                          <a:off x="0" y="0"/>
                          <a:ext cx="86868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1703BC" w:rsidRPr="001703BC" w14:paraId="5A78580E" w14:textId="77777777" w:rsidTr="006C1FD5">
      <w:tc>
        <w:tcPr>
          <w:tcW w:w="1656" w:type="dxa"/>
        </w:tcPr>
        <w:p w14:paraId="326ADBDA" w14:textId="77777777" w:rsidR="001703BC" w:rsidRPr="001703BC" w:rsidRDefault="001703BC" w:rsidP="001703BC">
          <w:pPr>
            <w:pStyle w:val="address"/>
            <w:rPr>
              <w:rFonts w:ascii="Franklin Gothic Medium" w:hAnsi="Franklin Gothic Medium"/>
              <w:color w:val="002060"/>
              <w:sz w:val="10"/>
            </w:rPr>
          </w:pPr>
        </w:p>
      </w:tc>
      <w:tc>
        <w:tcPr>
          <w:tcW w:w="11124" w:type="dxa"/>
        </w:tcPr>
        <w:p w14:paraId="48810174" w14:textId="77777777" w:rsidR="001703BC" w:rsidRPr="001703BC" w:rsidRDefault="001703BC">
          <w:pPr>
            <w:pStyle w:val="Header"/>
            <w:rPr>
              <w:sz w:val="10"/>
            </w:rPr>
          </w:pPr>
        </w:p>
      </w:tc>
      <w:tc>
        <w:tcPr>
          <w:tcW w:w="1620" w:type="dxa"/>
          <w:vAlign w:val="center"/>
        </w:tcPr>
        <w:p w14:paraId="18218F04" w14:textId="77777777" w:rsidR="001703BC" w:rsidRPr="001703BC" w:rsidRDefault="001703BC" w:rsidP="001703BC">
          <w:pPr>
            <w:pStyle w:val="address"/>
            <w:rPr>
              <w:rFonts w:ascii="Franklin Gothic Medium" w:hAnsi="Franklin Gothic Medium"/>
              <w:color w:val="004173"/>
              <w:sz w:val="10"/>
              <w:szCs w:val="18"/>
            </w:rPr>
          </w:pPr>
        </w:p>
      </w:tc>
    </w:tr>
    <w:tr w:rsidR="003A49D2" w14:paraId="13ED933D" w14:textId="77777777" w:rsidTr="006C1FD5">
      <w:tc>
        <w:tcPr>
          <w:tcW w:w="1656" w:type="dxa"/>
        </w:tcPr>
        <w:p w14:paraId="64CF8640" w14:textId="77777777" w:rsidR="001703BC" w:rsidRPr="006C1FD5" w:rsidRDefault="001703BC" w:rsidP="001703BC">
          <w:pPr>
            <w:pStyle w:val="address"/>
            <w:rPr>
              <w:rFonts w:ascii="Franklin Gothic Medium" w:hAnsi="Franklin Gothic Medium"/>
              <w:color w:val="004173"/>
              <w:sz w:val="20"/>
              <w:szCs w:val="22"/>
            </w:rPr>
          </w:pPr>
          <w:r w:rsidRPr="006C1FD5">
            <w:rPr>
              <w:rFonts w:ascii="Franklin Gothic Medium" w:hAnsi="Franklin Gothic Medium"/>
              <w:color w:val="004173"/>
              <w:sz w:val="20"/>
              <w:szCs w:val="22"/>
            </w:rPr>
            <w:t>TONI N. HARP</w:t>
          </w:r>
        </w:p>
        <w:p w14:paraId="18FF1357" w14:textId="47DAF95C" w:rsidR="003A49D2" w:rsidRPr="006C1FD5" w:rsidRDefault="001703BC" w:rsidP="001703BC">
          <w:pPr>
            <w:pStyle w:val="address"/>
            <w:rPr>
              <w:sz w:val="20"/>
            </w:rPr>
          </w:pPr>
          <w:r w:rsidRPr="006C1FD5">
            <w:rPr>
              <w:rFonts w:ascii="Franklin Gothic Medium" w:hAnsi="Franklin Gothic Medium"/>
              <w:b w:val="0"/>
              <w:color w:val="004173"/>
              <w:sz w:val="18"/>
            </w:rPr>
            <w:t>MAYOR</w:t>
          </w:r>
        </w:p>
      </w:tc>
      <w:tc>
        <w:tcPr>
          <w:tcW w:w="11124" w:type="dxa"/>
        </w:tcPr>
        <w:p w14:paraId="47E6DD53" w14:textId="5CAD3975" w:rsidR="001703BC" w:rsidRPr="006C1FD5" w:rsidRDefault="001703BC" w:rsidP="001703BC">
          <w:pPr>
            <w:pStyle w:val="hdr2"/>
            <w:ind w:left="-2268" w:right="-2718"/>
            <w:jc w:val="center"/>
            <w:rPr>
              <w:rFonts w:ascii="Franklin Gothic Medium" w:hAnsi="Franklin Gothic Medium"/>
              <w:color w:val="004173"/>
              <w:sz w:val="18"/>
            </w:rPr>
          </w:pPr>
          <w:r w:rsidRPr="006C1FD5">
            <w:rPr>
              <w:rFonts w:ascii="Franklin Gothic Medium" w:hAnsi="Franklin Gothic Medium"/>
              <w:color w:val="004173"/>
              <w:sz w:val="18"/>
            </w:rPr>
            <w:t>(203) 946-</w:t>
          </w:r>
          <w:r w:rsidR="00F3048B" w:rsidRPr="006C1FD5">
            <w:rPr>
              <w:rFonts w:ascii="Franklin Gothic Medium" w:hAnsi="Franklin Gothic Medium"/>
              <w:color w:val="004173"/>
              <w:sz w:val="18"/>
            </w:rPr>
            <w:t>7686</w:t>
          </w:r>
        </w:p>
        <w:p w14:paraId="0C95A37C" w14:textId="77DB8AD3" w:rsidR="003A49D2" w:rsidRPr="006B4BDA" w:rsidRDefault="001703BC" w:rsidP="00F3048B">
          <w:pPr>
            <w:pStyle w:val="hdr2"/>
            <w:ind w:left="-2268" w:right="-2718"/>
            <w:jc w:val="center"/>
          </w:pPr>
          <w:r w:rsidRPr="006B4BDA">
            <w:rPr>
              <w:rFonts w:ascii="Franklin Gothic Medium" w:hAnsi="Franklin Gothic Medium"/>
              <w:color w:val="004173"/>
              <w:sz w:val="18"/>
            </w:rPr>
            <w:t>www.newhavenct.gov</w:t>
          </w:r>
        </w:p>
      </w:tc>
      <w:tc>
        <w:tcPr>
          <w:tcW w:w="1620" w:type="dxa"/>
          <w:vAlign w:val="center"/>
        </w:tcPr>
        <w:p w14:paraId="3EFEA52B" w14:textId="77777777" w:rsidR="001703BC" w:rsidRPr="006B4BDA" w:rsidRDefault="001703BC" w:rsidP="001703BC">
          <w:pPr>
            <w:pStyle w:val="address"/>
            <w:rPr>
              <w:rFonts w:ascii="Franklin Gothic Medium" w:hAnsi="Franklin Gothic Medium"/>
              <w:color w:val="004173"/>
              <w:szCs w:val="18"/>
            </w:rPr>
          </w:pPr>
          <w:r w:rsidRPr="006B4BDA">
            <w:rPr>
              <w:rFonts w:ascii="Franklin Gothic Medium" w:hAnsi="Franklin Gothic Medium"/>
              <w:color w:val="004173"/>
              <w:szCs w:val="18"/>
            </w:rPr>
            <w:t>ANGEL FERNANDEZ-CHAVERO</w:t>
          </w:r>
        </w:p>
        <w:p w14:paraId="4A132E13" w14:textId="60061436" w:rsidR="001703BC" w:rsidRPr="006B4BDA" w:rsidRDefault="001703BC" w:rsidP="001703BC">
          <w:pPr>
            <w:pStyle w:val="address"/>
            <w:rPr>
              <w:rFonts w:ascii="Franklin Gothic Medium" w:hAnsi="Franklin Gothic Medium"/>
              <w:b w:val="0"/>
              <w:color w:val="004173"/>
              <w:sz w:val="14"/>
              <w:szCs w:val="14"/>
            </w:rPr>
          </w:pPr>
          <w:r w:rsidRPr="006B4BDA">
            <w:rPr>
              <w:rFonts w:ascii="Franklin Gothic Medium" w:hAnsi="Franklin Gothic Medium"/>
              <w:b w:val="0"/>
              <w:color w:val="004173"/>
              <w:sz w:val="14"/>
              <w:szCs w:val="14"/>
            </w:rPr>
            <w:t>ACTING INTERIM</w:t>
          </w:r>
        </w:p>
        <w:p w14:paraId="63AD8C55" w14:textId="5CDB655E" w:rsidR="003A49D2" w:rsidRDefault="001703BC" w:rsidP="001703BC">
          <w:pPr>
            <w:pStyle w:val="Header"/>
            <w:jc w:val="center"/>
          </w:pPr>
          <w:r w:rsidRPr="006B4BDA">
            <w:rPr>
              <w:rFonts w:ascii="Franklin Gothic Medium" w:hAnsi="Franklin Gothic Medium"/>
              <w:color w:val="004173"/>
              <w:sz w:val="14"/>
              <w:szCs w:val="14"/>
            </w:rPr>
            <w:t>EXECUTIVE DIRECTOR</w:t>
          </w:r>
        </w:p>
      </w:tc>
    </w:tr>
  </w:tbl>
  <w:p w14:paraId="3876868A" w14:textId="77777777" w:rsidR="003A49D2" w:rsidRPr="00F3048B" w:rsidRDefault="003A49D2" w:rsidP="00F3048B">
    <w:pPr>
      <w:pStyle w:val="Header"/>
      <w:rPr>
        <w:sz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TA1M7Q0NDU3MjRQ0lEKTi0uzszPAykwqQUAHv39pSwAAAA="/>
  </w:docVars>
  <w:rsids>
    <w:rsidRoot w:val="005A5AA3"/>
    <w:rsid w:val="001703BC"/>
    <w:rsid w:val="00195BB4"/>
    <w:rsid w:val="002349A0"/>
    <w:rsid w:val="00251551"/>
    <w:rsid w:val="002B3CC0"/>
    <w:rsid w:val="002E00B2"/>
    <w:rsid w:val="002F415D"/>
    <w:rsid w:val="00321953"/>
    <w:rsid w:val="003422B7"/>
    <w:rsid w:val="003A49D2"/>
    <w:rsid w:val="003B188A"/>
    <w:rsid w:val="00450157"/>
    <w:rsid w:val="00466A6A"/>
    <w:rsid w:val="005731AE"/>
    <w:rsid w:val="005749F1"/>
    <w:rsid w:val="0059689B"/>
    <w:rsid w:val="005A5AA3"/>
    <w:rsid w:val="005C07C1"/>
    <w:rsid w:val="005D20E0"/>
    <w:rsid w:val="00605F97"/>
    <w:rsid w:val="006A3782"/>
    <w:rsid w:val="006B4BDA"/>
    <w:rsid w:val="006C1FD5"/>
    <w:rsid w:val="007C6C46"/>
    <w:rsid w:val="007E0529"/>
    <w:rsid w:val="007F785A"/>
    <w:rsid w:val="00802A45"/>
    <w:rsid w:val="0084244E"/>
    <w:rsid w:val="00844579"/>
    <w:rsid w:val="00892FD0"/>
    <w:rsid w:val="008A0A49"/>
    <w:rsid w:val="008F6007"/>
    <w:rsid w:val="009518A4"/>
    <w:rsid w:val="00A235B4"/>
    <w:rsid w:val="00B030EE"/>
    <w:rsid w:val="00B04C17"/>
    <w:rsid w:val="00B704EC"/>
    <w:rsid w:val="00BA288E"/>
    <w:rsid w:val="00BD24D9"/>
    <w:rsid w:val="00C43C96"/>
    <w:rsid w:val="00C82FBD"/>
    <w:rsid w:val="00D12DB0"/>
    <w:rsid w:val="00D60BC9"/>
    <w:rsid w:val="00DC420D"/>
    <w:rsid w:val="00E42299"/>
    <w:rsid w:val="00E86492"/>
    <w:rsid w:val="00EC7091"/>
    <w:rsid w:val="00ED7F98"/>
    <w:rsid w:val="00F3048B"/>
    <w:rsid w:val="00F61E14"/>
    <w:rsid w:val="00F83B37"/>
    <w:rsid w:val="00F93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BB403"/>
  <w15:chartTrackingRefBased/>
  <w15:docId w15:val="{F2C3A6EB-720D-4269-9277-8E3A44406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5A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A5AA3"/>
    <w:pPr>
      <w:jc w:val="center"/>
    </w:pPr>
    <w:rPr>
      <w:b/>
      <w:kern w:val="28"/>
      <w:sz w:val="18"/>
    </w:rPr>
  </w:style>
  <w:style w:type="character" w:customStyle="1" w:styleId="TitleChar">
    <w:name w:val="Title Char"/>
    <w:basedOn w:val="DefaultParagraphFont"/>
    <w:link w:val="Title"/>
    <w:rsid w:val="005A5AA3"/>
    <w:rPr>
      <w:rFonts w:ascii="Times New Roman" w:eastAsia="Times New Roman" w:hAnsi="Times New Roman" w:cs="Times New Roman"/>
      <w:b/>
      <w:kern w:val="28"/>
      <w:sz w:val="18"/>
      <w:szCs w:val="20"/>
    </w:rPr>
  </w:style>
  <w:style w:type="paragraph" w:customStyle="1" w:styleId="hdr2">
    <w:name w:val="hdr2"/>
    <w:basedOn w:val="Normal"/>
    <w:rsid w:val="005A5AA3"/>
    <w:pPr>
      <w:ind w:left="1602"/>
    </w:pPr>
    <w:rPr>
      <w:b/>
    </w:rPr>
  </w:style>
  <w:style w:type="paragraph" w:customStyle="1" w:styleId="address">
    <w:name w:val="address"/>
    <w:basedOn w:val="Normal"/>
    <w:rsid w:val="005A5AA3"/>
    <w:pPr>
      <w:jc w:val="center"/>
    </w:pPr>
    <w:rPr>
      <w:b/>
      <w:sz w:val="16"/>
    </w:rPr>
  </w:style>
  <w:style w:type="character" w:styleId="Hyperlink">
    <w:name w:val="Hyperlink"/>
    <w:rsid w:val="005A5AA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5F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F9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05F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F97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8445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42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20D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semiHidden/>
    <w:rsid w:val="001703BC"/>
  </w:style>
  <w:style w:type="character" w:customStyle="1" w:styleId="FootnoteTextChar">
    <w:name w:val="Footnote Text Char"/>
    <w:basedOn w:val="DefaultParagraphFont"/>
    <w:link w:val="FootnoteText"/>
    <w:semiHidden/>
    <w:rsid w:val="001703BC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D0B71-BB07-4252-9B8C-2A88E278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lark</dc:creator>
  <cp:keywords/>
  <dc:description/>
  <cp:lastModifiedBy>Angel Fernandez-Chavero</cp:lastModifiedBy>
  <cp:revision>25</cp:revision>
  <cp:lastPrinted>2018-08-13T16:48:00Z</cp:lastPrinted>
  <dcterms:created xsi:type="dcterms:W3CDTF">2018-04-23T13:24:00Z</dcterms:created>
  <dcterms:modified xsi:type="dcterms:W3CDTF">2018-08-13T22:02:00Z</dcterms:modified>
</cp:coreProperties>
</file>